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6DE44" w14:textId="77777777" w:rsidR="009A660A" w:rsidRDefault="00E853AE">
      <w:pPr>
        <w:spacing w:after="0" w:line="259" w:lineRule="auto"/>
        <w:jc w:val="center"/>
      </w:pPr>
      <w:r>
        <w:t xml:space="preserve">DAVIS &amp; ELKINS COLLEGE </w:t>
      </w:r>
    </w:p>
    <w:p w14:paraId="67898335" w14:textId="77777777" w:rsidR="009A660A" w:rsidRDefault="00E853AE">
      <w:pPr>
        <w:spacing w:after="0" w:line="259" w:lineRule="auto"/>
        <w:ind w:right="1"/>
        <w:jc w:val="center"/>
      </w:pPr>
      <w:r>
        <w:t>Faculty Travel Grant Application</w:t>
      </w:r>
      <w:r>
        <w:rPr>
          <w:sz w:val="20"/>
        </w:rPr>
        <w:t xml:space="preserve"> </w:t>
      </w:r>
    </w:p>
    <w:p w14:paraId="217B846A" w14:textId="77777777" w:rsidR="009A660A" w:rsidRDefault="00E853AE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p w14:paraId="1A938929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2901BBA5" w14:textId="77777777" w:rsidR="009A660A" w:rsidRDefault="00E853AE">
      <w:pPr>
        <w:numPr>
          <w:ilvl w:val="0"/>
          <w:numId w:val="1"/>
        </w:numPr>
        <w:ind w:hanging="226"/>
      </w:pPr>
      <w:r>
        <w:t xml:space="preserve">Name of applicant </w:t>
      </w:r>
      <w:r w:rsidR="003A3595">
        <w:t xml:space="preserve">  </w:t>
      </w:r>
      <w:r>
        <w:t xml:space="preserve">_______________________________________________________ </w:t>
      </w:r>
    </w:p>
    <w:p w14:paraId="428862F0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05485B4C" w14:textId="77777777" w:rsidR="009A660A" w:rsidRDefault="00E853AE">
      <w:pPr>
        <w:numPr>
          <w:ilvl w:val="0"/>
          <w:numId w:val="1"/>
        </w:numPr>
        <w:ind w:hanging="226"/>
      </w:pPr>
      <w:r>
        <w:t xml:space="preserve">Department/Division ___________________________________________________________ </w:t>
      </w:r>
    </w:p>
    <w:p w14:paraId="43E31860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7A2AE354" w14:textId="77777777" w:rsidR="009A660A" w:rsidRDefault="00E853AE">
      <w:pPr>
        <w:numPr>
          <w:ilvl w:val="0"/>
          <w:numId w:val="1"/>
        </w:numPr>
        <w:ind w:hanging="226"/>
      </w:pPr>
      <w:r>
        <w:t xml:space="preserve">Proposed activity (describe the nature of the activity and your involvement and attach any supporting documentation): </w:t>
      </w:r>
    </w:p>
    <w:p w14:paraId="5A600028" w14:textId="77777777" w:rsidR="009A660A" w:rsidRDefault="00E853AE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2FF2D513" w14:textId="77777777" w:rsidR="009A660A" w:rsidRDefault="009A660A">
      <w:pPr>
        <w:spacing w:after="0" w:line="259" w:lineRule="auto"/>
        <w:ind w:left="0" w:firstLine="0"/>
      </w:pPr>
    </w:p>
    <w:p w14:paraId="11E50BE1" w14:textId="77777777" w:rsidR="00C12D87" w:rsidRDefault="00C12D87">
      <w:pPr>
        <w:spacing w:after="0" w:line="259" w:lineRule="auto"/>
        <w:ind w:left="0" w:firstLine="0"/>
      </w:pPr>
    </w:p>
    <w:p w14:paraId="1B055F47" w14:textId="77777777" w:rsidR="00C12D87" w:rsidRDefault="00C12D87">
      <w:pPr>
        <w:spacing w:after="0" w:line="259" w:lineRule="auto"/>
        <w:ind w:left="0" w:firstLine="0"/>
      </w:pPr>
    </w:p>
    <w:p w14:paraId="3824E489" w14:textId="77777777" w:rsidR="00C12D87" w:rsidRDefault="00C12D87">
      <w:pPr>
        <w:spacing w:after="0" w:line="259" w:lineRule="auto"/>
        <w:ind w:left="0" w:firstLine="0"/>
      </w:pPr>
    </w:p>
    <w:p w14:paraId="7A602904" w14:textId="77777777" w:rsidR="00C12D87" w:rsidRDefault="00C12D87">
      <w:pPr>
        <w:spacing w:after="0" w:line="259" w:lineRule="auto"/>
        <w:ind w:left="0" w:firstLine="0"/>
      </w:pPr>
    </w:p>
    <w:p w14:paraId="56128912" w14:textId="77777777" w:rsidR="00C12D87" w:rsidRDefault="00C12D87">
      <w:pPr>
        <w:spacing w:after="0" w:line="259" w:lineRule="auto"/>
        <w:ind w:left="0" w:firstLine="0"/>
      </w:pPr>
    </w:p>
    <w:p w14:paraId="202152E1" w14:textId="77777777" w:rsidR="00C12D87" w:rsidRDefault="00C12D87">
      <w:pPr>
        <w:spacing w:after="0" w:line="259" w:lineRule="auto"/>
        <w:ind w:left="0" w:firstLine="0"/>
      </w:pPr>
    </w:p>
    <w:p w14:paraId="39754553" w14:textId="77777777" w:rsidR="009A660A" w:rsidRDefault="00E853AE">
      <w:pPr>
        <w:numPr>
          <w:ilvl w:val="0"/>
          <w:numId w:val="1"/>
        </w:numPr>
        <w:ind w:hanging="226"/>
      </w:pPr>
      <w:r>
        <w:t xml:space="preserve">How will your participation in this activity contribute to your development as a D&amp;E College faculty member and/or to the overall mission of the College? </w:t>
      </w:r>
    </w:p>
    <w:p w14:paraId="62F154D8" w14:textId="77777777" w:rsidR="00F92233" w:rsidRDefault="00F92233" w:rsidP="00F92233">
      <w:pPr>
        <w:ind w:left="226" w:firstLine="0"/>
      </w:pPr>
    </w:p>
    <w:p w14:paraId="5F50DE8C" w14:textId="77777777" w:rsidR="00C12D87" w:rsidRDefault="00C12D87">
      <w:pPr>
        <w:spacing w:after="0" w:line="259" w:lineRule="auto"/>
        <w:ind w:left="0" w:firstLine="0"/>
      </w:pPr>
    </w:p>
    <w:p w14:paraId="3C769945" w14:textId="528D1CA6" w:rsidR="00C12D87" w:rsidRDefault="00C12D87">
      <w:pPr>
        <w:spacing w:after="0" w:line="259" w:lineRule="auto"/>
        <w:ind w:left="0" w:firstLine="0"/>
      </w:pPr>
    </w:p>
    <w:p w14:paraId="2CE2C1F0" w14:textId="5C5C38AC" w:rsidR="00C12D87" w:rsidRDefault="001A34C0">
      <w:pPr>
        <w:spacing w:after="0" w:line="259" w:lineRule="auto"/>
        <w:ind w:left="0" w:firstLine="0"/>
      </w:pPr>
      <w:r>
        <w:t>5. How will the proposed travel benefit classroom experience or impact to students?</w:t>
      </w:r>
    </w:p>
    <w:p w14:paraId="1236CDCF" w14:textId="77777777" w:rsidR="00C12D87" w:rsidRDefault="00C12D87">
      <w:pPr>
        <w:spacing w:after="0" w:line="259" w:lineRule="auto"/>
        <w:ind w:left="0" w:firstLine="0"/>
      </w:pPr>
    </w:p>
    <w:p w14:paraId="5B824BD3" w14:textId="77777777" w:rsidR="00C12D87" w:rsidRDefault="00C12D87">
      <w:pPr>
        <w:spacing w:after="0" w:line="259" w:lineRule="auto"/>
        <w:ind w:left="0" w:firstLine="0"/>
      </w:pPr>
    </w:p>
    <w:p w14:paraId="30A3BE63" w14:textId="77777777" w:rsidR="009A660A" w:rsidRDefault="00E853AE">
      <w:pPr>
        <w:spacing w:after="0" w:line="259" w:lineRule="auto"/>
        <w:ind w:left="0" w:firstLine="0"/>
      </w:pPr>
      <w:r>
        <w:t xml:space="preserve">  </w:t>
      </w:r>
    </w:p>
    <w:p w14:paraId="14CBA28D" w14:textId="034F35B2" w:rsidR="009A660A" w:rsidRDefault="00626F25" w:rsidP="007E6C9B">
      <w:r>
        <w:t>6</w:t>
      </w:r>
      <w:r w:rsidR="007E6C9B">
        <w:t xml:space="preserve">. </w:t>
      </w:r>
      <w:r w:rsidR="003A6287">
        <w:t xml:space="preserve">Dates of travel and attendance:  </w:t>
      </w:r>
    </w:p>
    <w:p w14:paraId="6327B2BE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050113B8" w14:textId="00FABADC" w:rsidR="009A660A" w:rsidRDefault="007E6C9B" w:rsidP="001A34C0">
      <w:r>
        <w:t xml:space="preserve">7. </w:t>
      </w:r>
      <w:r w:rsidR="00E853AE">
        <w:t xml:space="preserve">Budget: </w:t>
      </w:r>
    </w:p>
    <w:p w14:paraId="155E3484" w14:textId="77777777" w:rsidR="009A660A" w:rsidRDefault="00E853AE">
      <w:pPr>
        <w:ind w:left="1090"/>
      </w:pPr>
      <w:r>
        <w:t>a.</w:t>
      </w:r>
      <w:r>
        <w:rPr>
          <w:rFonts w:ascii="Arial" w:eastAsia="Arial" w:hAnsi="Arial" w:cs="Arial"/>
        </w:rPr>
        <w:t xml:space="preserve"> </w:t>
      </w:r>
      <w:r>
        <w:t xml:space="preserve">Travel </w:t>
      </w:r>
    </w:p>
    <w:p w14:paraId="5A11680B" w14:textId="08F642AB" w:rsidR="009A660A" w:rsidRDefault="007365E2">
      <w:pPr>
        <w:tabs>
          <w:tab w:val="center" w:pos="2776"/>
          <w:tab w:val="center" w:pos="5042"/>
          <w:tab w:val="center" w:pos="5762"/>
        </w:tabs>
        <w:ind w:left="0" w:firstLine="0"/>
      </w:pPr>
      <w:r>
        <w:rPr>
          <w:rFonts w:ascii="Calibri" w:eastAsia="Calibri" w:hAnsi="Calibri" w:cs="Calibri"/>
        </w:rPr>
        <w:t xml:space="preserve">                             </w:t>
      </w:r>
      <w:r w:rsidR="00E853AE">
        <w:t xml:space="preserve">Auto </w:t>
      </w:r>
      <w:r w:rsidR="00E853AE" w:rsidRPr="00282922">
        <w:rPr>
          <w:highlight w:val="yellow"/>
        </w:rPr>
        <w:t>(</w:t>
      </w:r>
      <w:r w:rsidRPr="00282922">
        <w:rPr>
          <w:highlight w:val="yellow"/>
        </w:rPr>
        <w:t>.</w:t>
      </w:r>
      <w:r w:rsidR="00C04E82" w:rsidRPr="00282922">
        <w:rPr>
          <w:highlight w:val="yellow"/>
        </w:rPr>
        <w:t>5</w:t>
      </w:r>
      <w:r w:rsidR="00282922" w:rsidRPr="00282922">
        <w:rPr>
          <w:highlight w:val="yellow"/>
        </w:rPr>
        <w:t>5</w:t>
      </w:r>
      <w:r w:rsidR="00C04E82" w:rsidRPr="00282922">
        <w:rPr>
          <w:highlight w:val="yellow"/>
        </w:rPr>
        <w:t>5</w:t>
      </w:r>
      <w:r w:rsidR="00E853AE">
        <w:t xml:space="preserve">/mile x ____ miles)   </w:t>
      </w:r>
      <w:r w:rsidR="00E853AE">
        <w:tab/>
        <w:t xml:space="preserve"> </w:t>
      </w:r>
      <w:r w:rsidR="00E853AE">
        <w:tab/>
        <w:t xml:space="preserve"> </w:t>
      </w:r>
    </w:p>
    <w:p w14:paraId="68D161C2" w14:textId="77777777" w:rsidR="00FD144C" w:rsidRDefault="00E853AE">
      <w:pPr>
        <w:ind w:left="1080" w:right="466" w:firstLine="360"/>
      </w:pPr>
      <w:r>
        <w:t xml:space="preserve">Airfare/other                          </w:t>
      </w:r>
      <w:r w:rsidR="00D65B06">
        <w:tab/>
      </w:r>
      <w:r w:rsidR="00D65B06">
        <w:tab/>
      </w:r>
      <w:r w:rsidR="00D65B06">
        <w:tab/>
      </w:r>
      <w:r w:rsidR="00D65B06">
        <w:tab/>
      </w:r>
      <w:r w:rsidR="00D65B06">
        <w:tab/>
      </w:r>
      <w:r>
        <w:t xml:space="preserve">$ _____________ </w:t>
      </w:r>
    </w:p>
    <w:p w14:paraId="43A041AB" w14:textId="77777777" w:rsidR="009A660A" w:rsidRDefault="00E853AE" w:rsidP="00FD144C">
      <w:pPr>
        <w:ind w:left="416" w:right="466" w:firstLine="664"/>
      </w:pPr>
      <w:r>
        <w:t xml:space="preserve">b. Meals </w:t>
      </w:r>
    </w:p>
    <w:p w14:paraId="76041010" w14:textId="77777777" w:rsidR="00D65B06" w:rsidRDefault="00E853AE">
      <w:pPr>
        <w:ind w:left="1080" w:right="477" w:firstLine="360"/>
      </w:pPr>
      <w:r>
        <w:t>Estimated Meals (___ days x $</w:t>
      </w:r>
      <w:r w:rsidR="005C3AE2">
        <w:rPr>
          <w:u w:val="single"/>
        </w:rPr>
        <w:t>35</w:t>
      </w:r>
      <w:r>
        <w:t xml:space="preserve"> per day)  </w:t>
      </w:r>
      <w:r w:rsidR="00D65B06">
        <w:tab/>
      </w:r>
      <w:r w:rsidR="00D65B06">
        <w:tab/>
      </w:r>
      <w:r w:rsidR="00D65B06">
        <w:tab/>
        <w:t>$</w:t>
      </w:r>
      <w:r>
        <w:t xml:space="preserve"> _____________</w:t>
      </w:r>
    </w:p>
    <w:p w14:paraId="14E938F1" w14:textId="77777777" w:rsidR="009A660A" w:rsidRDefault="00D65B06" w:rsidP="00D65B06">
      <w:pPr>
        <w:ind w:right="477"/>
      </w:pPr>
      <w:r>
        <w:tab/>
      </w:r>
      <w:r>
        <w:tab/>
        <w:t xml:space="preserve">      </w:t>
      </w:r>
      <w:r w:rsidR="00E853AE">
        <w:t xml:space="preserve"> c. Lodging </w:t>
      </w:r>
    </w:p>
    <w:p w14:paraId="523A243B" w14:textId="77777777" w:rsidR="009A660A" w:rsidRDefault="00E853AE">
      <w:pPr>
        <w:tabs>
          <w:tab w:val="center" w:pos="3269"/>
          <w:tab w:val="center" w:pos="5763"/>
          <w:tab w:val="center" w:pos="6483"/>
          <w:tab w:val="center" w:pos="7917"/>
        </w:tabs>
        <w:ind w:left="0" w:firstLine="0"/>
      </w:pPr>
      <w:r>
        <w:rPr>
          <w:rFonts w:ascii="Calibri" w:eastAsia="Calibri" w:hAnsi="Calibri" w:cs="Calibri"/>
        </w:rPr>
        <w:tab/>
      </w:r>
      <w:r>
        <w:t xml:space="preserve">Hotel/Motel (____ days x $____ per day) </w:t>
      </w:r>
      <w:r>
        <w:tab/>
        <w:t xml:space="preserve"> </w:t>
      </w:r>
      <w:r>
        <w:tab/>
        <w:t xml:space="preserve"> </w:t>
      </w:r>
      <w:r>
        <w:tab/>
      </w:r>
      <w:r w:rsidR="0005023F">
        <w:t xml:space="preserve">   $ </w:t>
      </w:r>
      <w:r>
        <w:t>_____</w:t>
      </w:r>
      <w:r w:rsidR="0005023F">
        <w:t>_</w:t>
      </w:r>
      <w:r>
        <w:t xml:space="preserve">_______ </w:t>
      </w:r>
    </w:p>
    <w:p w14:paraId="1B8CCB7F" w14:textId="77777777" w:rsidR="009D12DA" w:rsidRDefault="009D12DA">
      <w:pPr>
        <w:tabs>
          <w:tab w:val="center" w:pos="3269"/>
          <w:tab w:val="center" w:pos="5763"/>
          <w:tab w:val="center" w:pos="6483"/>
          <w:tab w:val="center" w:pos="7917"/>
        </w:tabs>
        <w:ind w:left="0" w:firstLine="0"/>
      </w:pPr>
    </w:p>
    <w:p w14:paraId="0367755F" w14:textId="77777777" w:rsidR="009D12DA" w:rsidRDefault="009D12DA" w:rsidP="009D12DA">
      <w:pPr>
        <w:numPr>
          <w:ilvl w:val="1"/>
          <w:numId w:val="2"/>
        </w:numPr>
        <w:ind w:hanging="360"/>
      </w:pPr>
      <w:r>
        <w:t xml:space="preserve">Other (specify):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$ _____________ </w:t>
      </w:r>
    </w:p>
    <w:p w14:paraId="330E73C3" w14:textId="77777777" w:rsidR="009A660A" w:rsidRDefault="00E853AE">
      <w:pPr>
        <w:spacing w:after="4" w:line="259" w:lineRule="auto"/>
        <w:ind w:left="1440" w:firstLine="0"/>
      </w:pPr>
      <w:r>
        <w:t xml:space="preserve"> </w:t>
      </w:r>
    </w:p>
    <w:p w14:paraId="4C7BC6CC" w14:textId="77777777" w:rsidR="009A660A" w:rsidRDefault="00E853A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407"/>
          <w:tab w:val="center" w:pos="6480"/>
          <w:tab w:val="center" w:pos="7915"/>
        </w:tabs>
        <w:ind w:left="0" w:firstLine="0"/>
      </w:pPr>
      <w:r>
        <w:rPr>
          <w:rFonts w:ascii="Calibri" w:eastAsia="Calibri" w:hAnsi="Calibri" w:cs="Calibri"/>
        </w:rPr>
        <w:tab/>
      </w: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Subtotal </w:t>
      </w:r>
      <w:r>
        <w:tab/>
        <w:t xml:space="preserve"> </w:t>
      </w:r>
      <w:r>
        <w:tab/>
      </w:r>
      <w:r w:rsidR="0005023F">
        <w:t xml:space="preserve">   $ </w:t>
      </w:r>
      <w:r>
        <w:t>______</w:t>
      </w:r>
      <w:r w:rsidR="0005023F">
        <w:t>_</w:t>
      </w:r>
      <w:r>
        <w:t xml:space="preserve">______ </w:t>
      </w:r>
    </w:p>
    <w:p w14:paraId="43865A79" w14:textId="77777777" w:rsidR="009A660A" w:rsidRDefault="00E853AE">
      <w:pPr>
        <w:spacing w:line="259" w:lineRule="auto"/>
        <w:ind w:left="1440" w:firstLine="0"/>
      </w:pPr>
      <w:r>
        <w:t xml:space="preserve"> </w:t>
      </w:r>
    </w:p>
    <w:p w14:paraId="1449B00C" w14:textId="77777777" w:rsidR="009A660A" w:rsidRDefault="00E853AE">
      <w:pPr>
        <w:tabs>
          <w:tab w:val="center" w:pos="1440"/>
          <w:tab w:val="center" w:pos="2160"/>
          <w:tab w:val="center" w:pos="2880"/>
          <w:tab w:val="center" w:pos="3600"/>
          <w:tab w:val="center" w:pos="5035"/>
          <w:tab w:val="center" w:pos="6480"/>
          <w:tab w:val="center" w:pos="7915"/>
        </w:tabs>
        <w:ind w:left="0" w:firstLine="0"/>
      </w:pPr>
      <w:r>
        <w:rPr>
          <w:rFonts w:ascii="Calibri" w:eastAsia="Calibri" w:hAnsi="Calibri" w:cs="Calibri"/>
        </w:rPr>
        <w:tab/>
      </w: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>90% of Subtotal</w:t>
      </w:r>
      <w:r>
        <w:tab/>
        <w:t xml:space="preserve"> </w:t>
      </w:r>
      <w:r>
        <w:tab/>
      </w:r>
      <w:r w:rsidR="0005023F">
        <w:t xml:space="preserve">   $ </w:t>
      </w:r>
      <w:r>
        <w:t xml:space="preserve">_____________ </w:t>
      </w:r>
    </w:p>
    <w:p w14:paraId="69F378E6" w14:textId="77777777" w:rsidR="009A660A" w:rsidRDefault="00E853AE">
      <w:pPr>
        <w:spacing w:line="259" w:lineRule="auto"/>
        <w:ind w:left="1440" w:firstLine="0"/>
      </w:pPr>
      <w:r>
        <w:t xml:space="preserve"> </w:t>
      </w:r>
    </w:p>
    <w:p w14:paraId="3C7206C4" w14:textId="77777777" w:rsidR="009A660A" w:rsidRDefault="00E853AE">
      <w:pPr>
        <w:numPr>
          <w:ilvl w:val="1"/>
          <w:numId w:val="2"/>
        </w:numPr>
        <w:ind w:hanging="360"/>
      </w:pPr>
      <w:r>
        <w:t xml:space="preserve">Registration Fee  </w:t>
      </w:r>
      <w:r w:rsidR="0005023F">
        <w:t xml:space="preserve">  </w:t>
      </w:r>
      <w:r w:rsidR="0005023F">
        <w:tab/>
      </w: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05023F">
        <w:tab/>
      </w:r>
      <w:r w:rsidR="003A3595">
        <w:t>$</w:t>
      </w:r>
      <w:r w:rsidR="00C12D87">
        <w:t xml:space="preserve"> _____________</w:t>
      </w:r>
      <w:r>
        <w:t xml:space="preserve"> </w:t>
      </w:r>
    </w:p>
    <w:p w14:paraId="7D7A66AA" w14:textId="77777777" w:rsidR="009A660A" w:rsidRDefault="00E853AE">
      <w:pPr>
        <w:spacing w:after="4" w:line="259" w:lineRule="auto"/>
        <w:ind w:left="0" w:firstLine="0"/>
      </w:pPr>
      <w:r>
        <w:t xml:space="preserve"> </w:t>
      </w:r>
    </w:p>
    <w:p w14:paraId="5BC18350" w14:textId="77777777" w:rsidR="009A660A" w:rsidRDefault="009A660A">
      <w:pPr>
        <w:spacing w:line="259" w:lineRule="auto"/>
        <w:ind w:left="0" w:firstLine="0"/>
      </w:pPr>
    </w:p>
    <w:p w14:paraId="29D78222" w14:textId="77777777" w:rsidR="009A660A" w:rsidRDefault="00E853AE" w:rsidP="0005023F">
      <w:pPr>
        <w:tabs>
          <w:tab w:val="center" w:pos="720"/>
          <w:tab w:val="center" w:pos="1440"/>
          <w:tab w:val="center" w:pos="2160"/>
          <w:tab w:val="center" w:pos="2880"/>
          <w:tab w:val="center" w:pos="4675"/>
          <w:tab w:val="center" w:pos="6480"/>
          <w:tab w:val="left" w:pos="7155"/>
          <w:tab w:val="center" w:pos="7915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</w:t>
      </w:r>
      <w:r>
        <w:tab/>
        <w:t xml:space="preserve">  Grand Total Requested</w:t>
      </w:r>
      <w:r>
        <w:tab/>
        <w:t xml:space="preserve"> </w:t>
      </w:r>
      <w:r>
        <w:tab/>
      </w:r>
      <w:r w:rsidR="0005023F">
        <w:t xml:space="preserve"> </w:t>
      </w:r>
      <w:r w:rsidR="003A3595">
        <w:t>$</w:t>
      </w:r>
      <w:r w:rsidR="00C12D87">
        <w:t xml:space="preserve"> _____________</w:t>
      </w:r>
      <w:r>
        <w:t xml:space="preserve"> </w:t>
      </w:r>
    </w:p>
    <w:p w14:paraId="4BA825AC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0CBA10BA" w14:textId="77777777" w:rsidR="00F2725D" w:rsidRDefault="00F2725D">
      <w:pPr>
        <w:spacing w:after="0" w:line="259" w:lineRule="auto"/>
        <w:ind w:left="0" w:firstLine="0"/>
      </w:pPr>
    </w:p>
    <w:p w14:paraId="59206FDC" w14:textId="77777777" w:rsidR="009A660A" w:rsidRDefault="00E853AE">
      <w:pPr>
        <w:spacing w:line="259" w:lineRule="auto"/>
        <w:ind w:left="0" w:firstLine="0"/>
      </w:pPr>
      <w:r>
        <w:t xml:space="preserve"> </w:t>
      </w:r>
    </w:p>
    <w:p w14:paraId="4C701EEB" w14:textId="77777777" w:rsidR="00A821A5" w:rsidRDefault="00E853AE">
      <w:pPr>
        <w:ind w:left="-5"/>
      </w:pPr>
      <w:r>
        <w:t xml:space="preserve">Signature ___________________________________ </w:t>
      </w:r>
      <w:r>
        <w:tab/>
        <w:t xml:space="preserve"> </w:t>
      </w:r>
      <w:r w:rsidR="00A821A5">
        <w:tab/>
      </w:r>
      <w:r>
        <w:t xml:space="preserve"> </w:t>
      </w:r>
      <w:r>
        <w:tab/>
        <w:t xml:space="preserve">Date ________________ </w:t>
      </w:r>
      <w:r w:rsidR="00A821A5">
        <w:tab/>
      </w:r>
      <w:r w:rsidR="00A821A5">
        <w:tab/>
      </w:r>
    </w:p>
    <w:p w14:paraId="045EE89A" w14:textId="77777777" w:rsidR="00A821A5" w:rsidRDefault="00A821A5">
      <w:pPr>
        <w:ind w:left="-5"/>
      </w:pPr>
    </w:p>
    <w:p w14:paraId="480E1D82" w14:textId="77777777" w:rsidR="00A821A5" w:rsidRDefault="00A821A5">
      <w:pPr>
        <w:ind w:left="-5"/>
      </w:pPr>
    </w:p>
    <w:p w14:paraId="608EDB97" w14:textId="77777777" w:rsidR="00A821A5" w:rsidRDefault="00A821A5">
      <w:pPr>
        <w:ind w:left="-5"/>
      </w:pPr>
    </w:p>
    <w:p w14:paraId="6C8ECED4" w14:textId="77777777" w:rsidR="009A660A" w:rsidRDefault="00E853AE" w:rsidP="00A821A5">
      <w:pPr>
        <w:ind w:left="2875" w:firstLine="725"/>
      </w:pPr>
      <w:r>
        <w:t>DAVIS &amp; ELKINS COLLEGE</w:t>
      </w:r>
    </w:p>
    <w:p w14:paraId="3DA1833E" w14:textId="77777777" w:rsidR="009A660A" w:rsidRDefault="00A821A5" w:rsidP="00A821A5">
      <w:pPr>
        <w:spacing w:after="0" w:line="259" w:lineRule="auto"/>
        <w:ind w:right="1"/>
      </w:pPr>
      <w:r>
        <w:t xml:space="preserve">                                                                </w:t>
      </w:r>
      <w:r w:rsidR="00E853AE">
        <w:t>Faculty Travel Grant Application</w:t>
      </w:r>
    </w:p>
    <w:p w14:paraId="7834AE79" w14:textId="77777777" w:rsidR="009A660A" w:rsidRDefault="009A660A" w:rsidP="00A821A5">
      <w:pPr>
        <w:spacing w:after="0" w:line="259" w:lineRule="auto"/>
        <w:ind w:left="0" w:firstLine="0"/>
      </w:pPr>
    </w:p>
    <w:p w14:paraId="181646B4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29A32CDA" w14:textId="77777777" w:rsidR="009A660A" w:rsidRDefault="00E853AE" w:rsidP="00D24230">
      <w:pPr>
        <w:spacing w:after="0" w:line="259" w:lineRule="auto"/>
        <w:ind w:left="0" w:firstLine="0"/>
      </w:pPr>
      <w:r>
        <w:t xml:space="preserve"> Division Chair Comments: </w:t>
      </w:r>
    </w:p>
    <w:p w14:paraId="73FC6947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355FD0F0" w14:textId="77777777" w:rsidR="009A660A" w:rsidRDefault="00E853AE">
      <w:pPr>
        <w:spacing w:after="0" w:line="259" w:lineRule="auto"/>
        <w:ind w:left="0" w:firstLine="0"/>
      </w:pPr>
      <w:r>
        <w:t xml:space="preserve">  </w:t>
      </w:r>
    </w:p>
    <w:p w14:paraId="37DF62AD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0FD9585F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201FFFF7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06AB7D34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7BEED887" w14:textId="77777777" w:rsidR="00C87FE8" w:rsidRDefault="00E853AE" w:rsidP="00C87FE8">
      <w:pPr>
        <w:tabs>
          <w:tab w:val="center" w:pos="6958"/>
        </w:tabs>
        <w:ind w:left="-15" w:firstLine="0"/>
      </w:pPr>
      <w:r>
        <w:t xml:space="preserve"> </w:t>
      </w:r>
      <w:r w:rsidR="00C87FE8">
        <w:t xml:space="preserve">Signature______________________________________  </w:t>
      </w:r>
      <w:r w:rsidR="00C87FE8">
        <w:tab/>
        <w:t xml:space="preserve">Date__________________ </w:t>
      </w:r>
    </w:p>
    <w:p w14:paraId="14F5AC6E" w14:textId="77777777" w:rsidR="009A660A" w:rsidRDefault="009A660A">
      <w:pPr>
        <w:spacing w:after="0" w:line="259" w:lineRule="auto"/>
        <w:ind w:left="0" w:firstLine="0"/>
      </w:pPr>
    </w:p>
    <w:p w14:paraId="2FE4B554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740D2849" w14:textId="77777777" w:rsidR="009A660A" w:rsidRDefault="00E853AE">
      <w:pPr>
        <w:spacing w:after="0" w:line="259" w:lineRule="auto"/>
        <w:ind w:left="0" w:firstLine="0"/>
      </w:pPr>
      <w:r>
        <w:t xml:space="preserve">  </w:t>
      </w:r>
    </w:p>
    <w:p w14:paraId="37CF7161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2C3D6FA1" w14:textId="77777777" w:rsidR="009A660A" w:rsidRDefault="00E853AE">
      <w:pPr>
        <w:ind w:left="-5"/>
      </w:pPr>
      <w:r>
        <w:t xml:space="preserve">Vice President for Academic Affairs Comments: </w:t>
      </w:r>
    </w:p>
    <w:p w14:paraId="4BF041B7" w14:textId="77777777" w:rsidR="009A660A" w:rsidRDefault="00E853AE">
      <w:pPr>
        <w:spacing w:after="0" w:line="259" w:lineRule="auto"/>
        <w:ind w:left="100" w:firstLine="0"/>
        <w:jc w:val="center"/>
      </w:pPr>
      <w:r>
        <w:t xml:space="preserve"> </w:t>
      </w:r>
    </w:p>
    <w:p w14:paraId="5B15D53B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6FA22AC6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3B4FCED0" w14:textId="77777777" w:rsidR="009A660A" w:rsidRDefault="00E853AE">
      <w:pPr>
        <w:spacing w:after="0" w:line="259" w:lineRule="auto"/>
        <w:ind w:left="0" w:firstLine="0"/>
      </w:pPr>
      <w:r>
        <w:t xml:space="preserve"> </w:t>
      </w:r>
    </w:p>
    <w:p w14:paraId="30CD9925" w14:textId="32118E5B" w:rsidR="009A660A" w:rsidRDefault="00E853AE" w:rsidP="00D24230">
      <w:pPr>
        <w:spacing w:after="0" w:line="259" w:lineRule="auto"/>
        <w:ind w:left="0" w:firstLine="0"/>
      </w:pPr>
      <w:r>
        <w:t xml:space="preserve">  </w:t>
      </w:r>
    </w:p>
    <w:p w14:paraId="5A78E766" w14:textId="77777777" w:rsidR="009A660A" w:rsidRDefault="00E853AE">
      <w:pPr>
        <w:spacing w:line="259" w:lineRule="auto"/>
        <w:ind w:left="0" w:firstLine="0"/>
      </w:pPr>
      <w:r>
        <w:t xml:space="preserve"> </w:t>
      </w:r>
    </w:p>
    <w:p w14:paraId="6B520E6A" w14:textId="77777777" w:rsidR="009A660A" w:rsidRDefault="00E853AE">
      <w:pPr>
        <w:tabs>
          <w:tab w:val="center" w:pos="6958"/>
        </w:tabs>
        <w:ind w:left="-15" w:firstLine="0"/>
      </w:pPr>
      <w:r>
        <w:t xml:space="preserve">Signature______________________________________  </w:t>
      </w:r>
      <w:r>
        <w:tab/>
        <w:t xml:space="preserve">Date__________________ </w:t>
      </w:r>
    </w:p>
    <w:p w14:paraId="45FFFAF5" w14:textId="77777777" w:rsidR="009A660A" w:rsidRDefault="00E853AE">
      <w:pPr>
        <w:spacing w:after="52" w:line="259" w:lineRule="auto"/>
        <w:ind w:left="105" w:firstLine="0"/>
        <w:jc w:val="center"/>
      </w:pPr>
      <w:r>
        <w:rPr>
          <w:sz w:val="24"/>
        </w:rPr>
        <w:t xml:space="preserve"> </w:t>
      </w:r>
    </w:p>
    <w:p w14:paraId="084B6BFD" w14:textId="77777777" w:rsidR="00423A67" w:rsidRDefault="00423A67">
      <w:pPr>
        <w:spacing w:after="0" w:line="259" w:lineRule="auto"/>
        <w:ind w:left="125" w:firstLine="0"/>
        <w:jc w:val="center"/>
        <w:rPr>
          <w:b/>
          <w:i/>
          <w:sz w:val="32"/>
        </w:rPr>
      </w:pPr>
    </w:p>
    <w:p w14:paraId="507A7A5D" w14:textId="77777777" w:rsidR="00423A67" w:rsidRDefault="00423A67" w:rsidP="00423A67">
      <w:pPr>
        <w:spacing w:after="0" w:line="259" w:lineRule="auto"/>
        <w:ind w:left="125" w:firstLine="0"/>
        <w:rPr>
          <w:b/>
          <w:i/>
          <w:sz w:val="32"/>
        </w:rPr>
      </w:pPr>
      <w:r>
        <w:rPr>
          <w:b/>
          <w:i/>
          <w:sz w:val="32"/>
        </w:rPr>
        <w:t>Faculty Development Committee:</w:t>
      </w:r>
    </w:p>
    <w:p w14:paraId="05B51722" w14:textId="77777777" w:rsidR="00423A67" w:rsidRDefault="00423A67" w:rsidP="00423A67">
      <w:pPr>
        <w:spacing w:after="0" w:line="259" w:lineRule="auto"/>
        <w:ind w:right="1"/>
        <w:jc w:val="center"/>
      </w:pPr>
      <w:r>
        <w:t xml:space="preserve">Disapproved _________                     Approved for $__________ </w:t>
      </w:r>
    </w:p>
    <w:p w14:paraId="0F45228F" w14:textId="77777777" w:rsidR="00423A67" w:rsidRDefault="00423A67">
      <w:pPr>
        <w:spacing w:after="0" w:line="259" w:lineRule="auto"/>
        <w:ind w:left="125" w:firstLine="0"/>
        <w:jc w:val="center"/>
        <w:rPr>
          <w:b/>
          <w:i/>
          <w:sz w:val="32"/>
        </w:rPr>
      </w:pPr>
    </w:p>
    <w:p w14:paraId="6F48F98E" w14:textId="77777777" w:rsidR="000A7556" w:rsidRDefault="000A7556" w:rsidP="00C87FE8">
      <w:pPr>
        <w:spacing w:after="0" w:line="259" w:lineRule="auto"/>
        <w:ind w:left="125" w:firstLine="0"/>
        <w:rPr>
          <w:b/>
          <w:sz w:val="32"/>
        </w:rPr>
      </w:pPr>
    </w:p>
    <w:p w14:paraId="7BEBB408" w14:textId="77777777" w:rsidR="00D24230" w:rsidRDefault="00D24230" w:rsidP="00C87FE8">
      <w:pPr>
        <w:spacing w:after="0" w:line="259" w:lineRule="auto"/>
        <w:ind w:left="125" w:firstLine="0"/>
        <w:rPr>
          <w:b/>
          <w:sz w:val="32"/>
        </w:rPr>
      </w:pPr>
    </w:p>
    <w:p w14:paraId="1C669863" w14:textId="1F6E3038" w:rsidR="009A660A" w:rsidRDefault="00E853AE">
      <w:pPr>
        <w:spacing w:after="3" w:line="238" w:lineRule="auto"/>
        <w:ind w:left="-5"/>
        <w:rPr>
          <w:b/>
          <w:i/>
          <w:sz w:val="32"/>
        </w:rPr>
      </w:pPr>
      <w:r>
        <w:rPr>
          <w:b/>
          <w:i/>
          <w:sz w:val="32"/>
        </w:rPr>
        <w:t>NB: If approved, the faculty member must submit a Travel Expense Report (with receipts) to the Office</w:t>
      </w:r>
      <w:r w:rsidR="008A6FD7">
        <w:rPr>
          <w:b/>
          <w:i/>
          <w:sz w:val="32"/>
        </w:rPr>
        <w:t xml:space="preserve"> of Academic Affairs</w:t>
      </w:r>
      <w:r>
        <w:rPr>
          <w:b/>
          <w:i/>
          <w:sz w:val="32"/>
        </w:rPr>
        <w:t xml:space="preserve">. If due a reimbursement, receipts must be provided.  </w:t>
      </w:r>
    </w:p>
    <w:p w14:paraId="159EFABB" w14:textId="77777777" w:rsidR="00383CBE" w:rsidRDefault="00383CBE">
      <w:pPr>
        <w:spacing w:after="3" w:line="238" w:lineRule="auto"/>
        <w:ind w:left="-5"/>
      </w:pPr>
    </w:p>
    <w:p w14:paraId="26F0BCA6" w14:textId="77777777" w:rsidR="009A660A" w:rsidRDefault="00E853AE">
      <w:pPr>
        <w:spacing w:after="3" w:line="238" w:lineRule="auto"/>
        <w:ind w:left="-5"/>
        <w:rPr>
          <w:b/>
          <w:i/>
          <w:sz w:val="32"/>
        </w:rPr>
      </w:pPr>
      <w:r>
        <w:rPr>
          <w:b/>
          <w:i/>
          <w:sz w:val="32"/>
        </w:rPr>
        <w:t xml:space="preserve">You may be asked to do an oral presentation as well as a written report upon your return, as part of the Mellon Fund guidelines. </w:t>
      </w:r>
    </w:p>
    <w:p w14:paraId="7C81E5FF" w14:textId="18042CA3" w:rsidR="004D6C33" w:rsidRPr="004D6C33" w:rsidRDefault="004D6C33">
      <w:pPr>
        <w:spacing w:after="3" w:line="238" w:lineRule="auto"/>
        <w:ind w:left="-5"/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Revised </w:t>
      </w:r>
      <w:r w:rsidR="00383CBE">
        <w:rPr>
          <w:i/>
          <w:sz w:val="16"/>
          <w:szCs w:val="16"/>
        </w:rPr>
        <w:t>8</w:t>
      </w:r>
      <w:r>
        <w:rPr>
          <w:i/>
          <w:sz w:val="16"/>
          <w:szCs w:val="16"/>
        </w:rPr>
        <w:t>/</w:t>
      </w:r>
      <w:r w:rsidR="00383CBE">
        <w:rPr>
          <w:i/>
          <w:sz w:val="16"/>
          <w:szCs w:val="16"/>
        </w:rPr>
        <w:t>25</w:t>
      </w:r>
      <w:r>
        <w:rPr>
          <w:i/>
          <w:sz w:val="16"/>
          <w:szCs w:val="16"/>
        </w:rPr>
        <w:t>/2</w:t>
      </w:r>
      <w:r w:rsidR="00383CBE">
        <w:rPr>
          <w:i/>
          <w:sz w:val="16"/>
          <w:szCs w:val="16"/>
        </w:rPr>
        <w:t>2</w:t>
      </w:r>
    </w:p>
    <w:sectPr w:rsidR="004D6C33" w:rsidRPr="004D6C33" w:rsidSect="00A821A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F84"/>
    <w:multiLevelType w:val="hybridMultilevel"/>
    <w:tmpl w:val="341207D0"/>
    <w:lvl w:ilvl="0" w:tplc="0F42B50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065FDC">
      <w:start w:val="4"/>
      <w:numFmt w:val="lowerLetter"/>
      <w:lvlText w:val="%2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552594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33A7E0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7082E1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8E33C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0CD3D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796C00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1DA181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D926CFE"/>
    <w:multiLevelType w:val="hybridMultilevel"/>
    <w:tmpl w:val="55F88FF2"/>
    <w:lvl w:ilvl="0" w:tplc="B9E28A7A">
      <w:start w:val="1"/>
      <w:numFmt w:val="decimal"/>
      <w:lvlText w:val="%1."/>
      <w:lvlJc w:val="left"/>
      <w:pPr>
        <w:ind w:left="2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3C620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AFA934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BC664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BA01AE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40081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A5AC73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30AD3F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225B9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25789095">
    <w:abstractNumId w:val="1"/>
  </w:num>
  <w:num w:numId="2" w16cid:durableId="27069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UwMTI3Mzc0sDRU0lEKTi0uzszPAykwNK4FAKXOUJ8tAAAA"/>
  </w:docVars>
  <w:rsids>
    <w:rsidRoot w:val="009A660A"/>
    <w:rsid w:val="0005023F"/>
    <w:rsid w:val="000A7556"/>
    <w:rsid w:val="001A34C0"/>
    <w:rsid w:val="00282922"/>
    <w:rsid w:val="00383CBE"/>
    <w:rsid w:val="003A3595"/>
    <w:rsid w:val="003A6287"/>
    <w:rsid w:val="00423A67"/>
    <w:rsid w:val="004D6C33"/>
    <w:rsid w:val="005B0A01"/>
    <w:rsid w:val="005C3AE2"/>
    <w:rsid w:val="00610C0C"/>
    <w:rsid w:val="00611483"/>
    <w:rsid w:val="00611910"/>
    <w:rsid w:val="00626F25"/>
    <w:rsid w:val="00702B71"/>
    <w:rsid w:val="007365E2"/>
    <w:rsid w:val="007E6C9B"/>
    <w:rsid w:val="008227CC"/>
    <w:rsid w:val="00864178"/>
    <w:rsid w:val="008A6FD7"/>
    <w:rsid w:val="009020AB"/>
    <w:rsid w:val="00995A68"/>
    <w:rsid w:val="009A660A"/>
    <w:rsid w:val="009D12DA"/>
    <w:rsid w:val="00A821A5"/>
    <w:rsid w:val="00C04E82"/>
    <w:rsid w:val="00C12D87"/>
    <w:rsid w:val="00C87FE8"/>
    <w:rsid w:val="00D24230"/>
    <w:rsid w:val="00D3521A"/>
    <w:rsid w:val="00D6093A"/>
    <w:rsid w:val="00D65B06"/>
    <w:rsid w:val="00E853AE"/>
    <w:rsid w:val="00E8581C"/>
    <w:rsid w:val="00F2725D"/>
    <w:rsid w:val="00F92233"/>
    <w:rsid w:val="00FD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58E24"/>
  <w15:docId w15:val="{E276BBFC-39E1-41D0-A45D-1139DE39B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8" w:lineRule="auto"/>
      <w:ind w:left="56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Travel Grant Application Form</vt:lpstr>
    </vt:vector>
  </TitlesOfParts>
  <Company>Davis &amp; Elkins College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Travel Grant Application Form</dc:title>
  <dc:subject/>
  <dc:creator>hinklen</dc:creator>
  <cp:keywords/>
  <cp:lastModifiedBy>McCauley, Donna M</cp:lastModifiedBy>
  <cp:revision>20</cp:revision>
  <cp:lastPrinted>2020-01-30T14:40:00Z</cp:lastPrinted>
  <dcterms:created xsi:type="dcterms:W3CDTF">2020-01-30T14:55:00Z</dcterms:created>
  <dcterms:modified xsi:type="dcterms:W3CDTF">2026-03-11T17:56:00Z</dcterms:modified>
</cp:coreProperties>
</file>